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ถอดความเสียง</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8</w:t>
      </w:r>
    </w:p>
    <w:p>
      <w:pPr>
        <w:pStyle w:val="Date"/>
      </w:pPr>
      <w:r>
        <w:t xml:space="preserve">วันจันทร์ที่</w:t>
      </w:r>
      <w:r>
        <w:t xml:space="preserve"> </w:t>
      </w:r>
      <w:r>
        <w:t xml:space="preserve">16</w:t>
      </w:r>
      <w:r>
        <w:t xml:space="preserve"> </w:t>
      </w:r>
      <w:r>
        <w:t xml:space="preserve">กันยายน</w:t>
      </w:r>
      <w:r>
        <w:t xml:space="preserve"> </w:t>
      </w:r>
      <w:r>
        <w:t xml:space="preserve">2562</w:t>
      </w:r>
      <w:r>
        <w:t xml:space="preserve"> </w:t>
      </w:r>
      <w:r>
        <w:t xml:space="preserve">เวลา</w:t>
      </w:r>
      <w:r>
        <w:t xml:space="preserve"> </w:t>
      </w:r>
      <w:r>
        <w:t xml:space="preserve">08.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เทคโนโลยีให้ทันสมัยขึ้น ที่แบบก้าวกระโดดมากยิ่งขึ้นค่ะ</w:t>
      </w:r>
    </w:p>
    <w:p>
      <w:pPr>
        <w:pStyle w:val="BodyText"/>
      </w:pPr>
      <w:r>
        <w:t xml:space="preserve">[เสียงดนตรี] อยากให</w:t>
      </w:r>
    </w:p>
    <w:p>
      <w:pPr>
        <w:pStyle w:val="BodyText"/>
      </w:pPr>
      <w:r>
        <w:t xml:space="preserve">(ผู้ให้สัมภาษณ์) อยากให้มีเพราะว่าเป็นประโยชน์กับเด็ก ๆ มากเลยมันก็อยู่รอบตัวทุกวันแล้ว แล้วอนาคตก็สำคัญสำหรับเด็ก ๆ ด้วยครับ</w:t>
      </w:r>
    </w:p>
    <w:p>
      <w:pPr>
        <w:pStyle w:val="BodyText"/>
      </w:pPr>
      <w:r>
        <w:t xml:space="preserve">[เสียงดนตรี] มาเรียนรู้เรื่องของดิจิทัลนะครับ มาสัมผัสกับดิจิทัลจริง ๆ ดิจิทัลไม่ใช่เรื่องของใครของประเทศ</w:t>
      </w:r>
    </w:p>
    <w:p>
      <w:pPr>
        <w:pStyle w:val="BodyText"/>
      </w:pPr>
      <w:r>
        <w:t xml:space="preserve">[เสียงดนตรี]</w:t>
      </w:r>
    </w:p>
    <w:p>
      <w:pPr>
        <w:pStyle w:val="BodyText"/>
      </w:pPr>
      <w:r>
        <w:t xml:space="preserve">(พิธีกร) สวัสดีครับ ขอกราบเรียนท่านนายกรัฐมนตรี ท่านพลเอกประยุทธ์จันทร์โอชา ดิจิทัลเพื่อเศรษฐกิจและสังคม และท่านทูตานุทูต และท่านสื่อมวลชนทุกท่านครับ ผมอกนิฐ รับหน้าที่เป็นพิธีกร และขอต้อนรับทุกท่านเข้าสู่พิธีเปิด Digital Thailand BigBang 2018 ณ อิมแพคชาเลนซ์เจอร์ 8 ครับ สำหรับงานนี้นะครับ ถือเป็ฯการกลับมาอีกครั้งหนึ่ง ทางด้านดิจิทัลและเทคโนโลยีที่มีความยิ่งใหญ่ระดับนานาชาติ ของประเทศไทยนะครับ เข้าไว้ด้วยกัน เพื่อเปิดโลกทัศน์ เพื่อพาทุกคนก้าวเข้าสู่ยุคดิจิทัลอย่างเต็มภาคภูมิ และในลำดับแรกของงานในวันนี้ ผมใคร่ขอเรียนเชิญรัฐมนตรีว่าการกระทรวงดิจิทัลเพื่อเศรษฐกิจและสังคม ให้เกียรติ ขอเชิญพบกับ ดร.พิเชฐ ดุรงคเวโรจน์</w:t>
      </w:r>
    </w:p>
    <w:p>
      <w:pPr>
        <w:pStyle w:val="BodyText"/>
      </w:pPr>
      <w:r>
        <w:t xml:space="preserve">[เสียงดนตรี] กราบเรียนทีพลเอกประยุทธ์ จันทร์โอชา ในนามของกระทรวงดิจิทัลเพื่อเศรษฐกิจและสังคม รวมทั้งพันธมิตร ภาคเอกชนภาครัฐบาล ภาคประชาสังคม ร่วมถึงเพื่อน ๆ จากประเทศต่าง ๆ มาเป็นประธานเปิดงานและปาฐกถาในวันนี้ จากความสำเร็จของงานไทยแลนด์ ดิจิทัล บิกภายใต้แนวคิด โลกเปิด เราปรับ ประเทศเปลี่ยน ซึ่งมีผู้เข้าร่วมงาน ตลอด 4 วัน มีผู้สนใจฟังสัมนาทุกช่องทาง รวมกว่า 3 หมื่นคน เข้าร่วมประชัญฝีมือทางด้านต่าง ๆ เช่น มีคลังความรู้ด้านสัมมนา ซึ่งสามารถรับชมย้อนหลังได้ กว่า 144 เรื่อง ผลจากงานดังกล่าวทำให้เกิดการเรียนรู้ในศักยภาพและความพร้อมของไทย ภูมิภาค ดังจะเห็นได้ จากการจัดอันดับในปีที่ผ่านมา ซึ่งอันดับประเทศไทยอยู่สูงขึ้น จากการจัดอันดับของเกือบทุกสถาบันเวิร์ด ด้าน เทคโนโลยี IMD WorldDigital การจัดอันดับ สูงขึ้น 20 อันดับ และ ICT โดย ITU สูงขึ้น 1 อันดับ เป็นต้น ก่อให้เกิดการรวมพลังจากทุกภาคส่วน ทั้งภาคประชาชน ภาควิชาการ ภาคธุรกิจ และภาครัฐ สู่การเปลี่ยนผ่านโลกดิจิทัล รวมทั้งก่อให้เกิดกระแสความตื่นตัว และเข้าสู่ดิจิทัลอย่างกว้างขวางทั่วประเทศ และเพื่อเปิดโลกดิจิทัลไปสู่ภูมิภาค จากทุกภาคส่วนการพัฒนา ในการเข้าสู่ยุคดิจิทัล สำหรับปีนี้ กระทรวงดิจิทัลเพื่อเศรษฐกจิและจึงได้จัดให้มีงาน Digital Thailand BigBang 20182018 ในระดับภูมิภาคขึ้น ทั้ง 4 ภูมิภาค ระหว่าง เดือนกรกฎาคม และสิงหาคมที่ผ่านมา ได้แก่ จังหวัดขอนแก่น จังหวัดเชียงใหม่ จังหวัดระยอง และจังหวัดสงชการจัดงานดังกล่าวมีผู้สนใจเข้าร่วมงานทั้งสิ้น กว่า 6 หมื่นคน การปูทางเข้าสู่งานในวันนี้ได้อย่างดี และลดความเหลี่ยมล้ำ เพื่อให้ได้สัมผัสงานเทคโนโลยีด้วยตนเองท่านนายกรัฐมนตรีครับ ในปีนี้งานได้ขยายเวลาจัดขึ้นเป็น 5 วัน คือ วันนี้ถึงมีนานาประเทศเข้าร่วมกว่า 25 ประเทศทั่วโลก มีวิทยากรทั้งหมด 173 ท่าน 61 หัวข้อสัมมนา วิทยากรชาวต่างชาติมาร่วมกัน เช่น ดร. จากศูนย์วิจัย AMEC จากนาซาคุณโคซุเกะ โซโกะ ผู้ก่อตั้ง และ CEO ของบริษัท Anymind Gruop ด้าน AI ที่โตเร็วที่สุดในเอเชีย หรือคุณ Rechan ซึ่งเป็น ที่มีผู้ติดตาามกว่า 100 ล้านคน ภายในงานนี้ยังมีการจัดงานรวมถึงการจัดประชุม ครั้งที่ 24 จัดโดย Asia Pasifiการสัมมนาเอเชียดิจิทัลโซซายตี้ฟอร์รัมและการประชุม GT Smart City นอกจากนี้ยังมีนิทรรศการหลายประเภท รวมถึงการนำเสนอเทคโนโลยีหลายอย่าง การเปลี่ยนผ่านการการพัฒนากำลังคน แนวทางการขับเคลื่อนเมืองอัจฉริยะ ซึ่งเป็นที่น่ายินดีว่าเราได้รับเกียรติจากหลายประเทศจากการเปิดศาลานิทรรศการ รวมทั้งจีน ญี่ปุ่น มาเลเซีย ภายในงานยังจะมีการประกาศความร่วมมือ ทั้งสิ้น 25 ความร่วมมือ มีพิธีมอบรางวัลเกียรติยศ จากท่านนายกรัฐมนตรี Prime Minister’s Award ซึ่งเป็นรางวัลการเปิดตัวสมาคม IOT ไทย กิจกรรมเปิดตัวเกมหมูป่า เพื่อฝึกทักษะ Coding ให้กับเยาวชน Workspเพื่อควบคุมหุ่นยนต์ การแข่งขัน Startup การแข่งขันที่ใหญ่ที่สุดในภูมิภาค มีผู้เข้าแข่งขันกว่า 800 ราย จากต่างประเทศ 200 ราย การแข่งขันโดยมิชชัน และการแข่งขัน Coading พิธีในวันนี้ประกอบไปด้วย ผู้บริหาร ทูตานุทูต ร่วมถึง บัดนี้ได้เวลาสมควรแล้ว กระผมใคร่ขอกราบเรียนเชิญท่านนายกรัฐมนตรี กรุณามอบรางวัล ปาฐกถา ไทยแลนด์บิ๊กแบงค์ ตามลำดับ ขอกราบเรียนเชิญครับ</w:t>
      </w:r>
    </w:p>
    <w:p>
      <w:pPr>
        <w:pStyle w:val="BodyText"/>
      </w:pPr>
      <w:r>
        <w:t xml:space="preserve">[เสียงดนตรี]</w:t>
      </w:r>
    </w:p>
    <w:p>
      <w:pPr>
        <w:pStyle w:val="BodyText"/>
      </w:pPr>
      <w:r>
        <w:t xml:space="preserve">[เสียงดนตรี]</w:t>
      </w:r>
    </w:p>
    <w:p>
      <w:pPr>
        <w:pStyle w:val="BodyText"/>
      </w:pPr>
      <w:r>
        <w:t xml:space="preserve">(พิธีกร) และในลพดับนี้ของเข้าสู่การมองรางวัง2018 รางวัล PrimeMinisterDigitalAward เป็นรางวัลเกียรติยศ ในปีนี้ มีผู้คว้ารางวัลอันทรงเกียรติดังต่อไปนี้ รางวัล Digital Use ผู้พัฒนาระบบ ด้วยวิธีการหลอมรวมภาพถ่ายด้วยสเปคตรัม การรั้วไหลของแก๊ส ขอแสดงความยินดีด้วยครับ รางวัลดิจิทัล เฉลิมพระเกียรติ วัดโพธิการาม โดย พระครูโพธิ วีรกุล ครับ ที่มีการประยุกต์ใช้เทค ไปยังต่างประเทศ สามารถสร้างในชุมชน และรางวันต่อไป รางวัลof the yesr ได้แก่ องค์กรที่ใช้นวัตกรรม ที่เป็นผู้ยกเลิกค่าทำเนียม ส่งผมให้ช่องทางธุรกรรมการเงิน และทำธุรกิจทางการเงิน 500 ล้านครั้ง และรางวัลที่ 4 Prime Minister’s จำกัด Startup ไทย สำหรับบริหารธุรกิจก่อสร้างฟรี ทำ Big data อุตสาหกรรมก่อสร้าง ขอแสดงความยินดีกับผู้รับรางวัลทั้ง 4 รางวัลนะครับ และทั้ง 4 รางวัลแห่งความสำเร็จสูงสุดในวงการดิจิทัล ในประเทศไทยครับ ในลำดับนี้ผมขอเชิญท่านรัฐมนตรียังคงอยู่กับเราบนเวทีต่อนะครับ เพื่อนำช่วงเวลาต่อไปของพิธีเปิดโโยอีกสักครูหนึ่ง เราจะได้ฟังปาฐกถาดิจิทัลกับอนาคตในประเทศไทยนะครับ และเดี๋ยวอีกสักครู่หนึ่งนะครับ กราบเรียนเชิญครับ</w:t>
      </w:r>
    </w:p>
    <w:p>
      <w:pPr>
        <w:pStyle w:val="BodyText"/>
      </w:pPr>
      <w:r>
        <w:t xml:space="preserve">(รัฐมนตรี) ขอกราบสวัสดีท่านรัฐมนตรี ท่านเอกคราชทูต ประเทศต่าง ๆ ผู้บริหาร ผู้แทน วิชาการและภาคประชาสังคม และท่านท่านผู้มีเกียรติ และท่านสื่อมวลชนทั้งหลาย ที่ได้มาเป็นประธานเปิดงาน 2018 ก็จะได้มีของงานทางด้านดิจิทัลของประเทศไทยในวันนี้ หลายคน หรือว่าทุกคน คงจะปฏิเสธไม่ได้ว่า ดิจิทัลของชีวิตทั้งในชีวิตประจำ ทั้งในเรื่องส่วนตัว เรื่องของการทำงานต่าง ๆ เหล่านี้ มีดิจิทัล ซึ่งรัฐบาลให้ความสำคัญ การพัฒนาและส่งเสริมให้ประชาชนได้เข้าถึง และสามารถใช้ดิจิทัลจากเทคโนโลยีดิจิทัลได้อย่างมีประสิทธิภาพ และมีการปฏิรูปโครงสร้างทางด้านดิจิทัล 20 ปีของรัฐบาล ในการทำยุทธศาสตร์ชาตินั้น เรามองว่า มันเป็นระยะยาว กับประเทศทุกประเทศในโลกใบนี้ ต้องมีการเติบโตเป็น ที่เรียกว่าเป็นระยะ ๆ มาอย่างต่อเนื่อง แต่ก่อนนี้อาจจะเป็นการพัฒนาโดยรอบ มันก็มีการพัฒนาต่าง ๆ มันก็มีการพัฒนามาตามลำดับ แต่ถ้าเราจะทำให้ทุกอย่างอยู่ในระบบที่มั่นคงยั่งยืน มันก็จำเป็นต้องมียุทธศาสตร์ชาเช่น 20 ปี ก็มี 5 ปี 10 ปี ซึ่งเราสามรถจะเปลี่ยนแปลงไปได้ ตามบทบาทเทคโนโลยี หรือตามการเปลี่ยนแปลงของโลกใบนี้นะครับ แม่บท ซึ่งเราต้องคำนึงถึง และซึ่งรัฐมนตรีหรือหน่วยงาน ๆ หนึ่ง ในการ… กิจกรรมดิจิทัลอย่างเดียวไม่ได้ เราจะพูดถึงกิจกรรมอื่น ๆ ไปด้วย ทั้งด้านความมั่นคง ด้านสังคม สิ่งเอย่างไรนะ เพราะฉะนั้นมันมีคนเกี่ยวข้องอยู่ 3 ส่วน คือ รัฐบาล หน่วยงานของรัฐ อันที่ 2 คือผู้ใช้ประโชยน์ อันที่ 3 ก็คือผู้ให้บริการ กันอย่างยิ่ง เพราะว่าการเจริญเติบโตในวันนี้ มันต้องมีการเปลี่ยนแปลงด้วยกันนะ ทั้งในเรื่องของการทำงานไม่ว่าจะเป็นการเกษตร อุตสาหกรรม การรักษาพยาบาล สิ่งเหล่านี้เป็นสิ่งที่เกี่ยวเพราะฉะนั้นในการลดภาระในการมช้คน แต่เพียงอย่างเดียวอาจจะไม่ทั่วถึง จะได้มีการพัฒนาด้านดิจิทัลขึ้นมาเพื่อเสริมงานเหล่านี้ของรัฐบาลต้องการให้ดิจิทัลมาเสริม เฉพาะเรื่องดิจิทัลอย่างเดียว ที่จะทำนั้น ทำนี่ ทำโน่น เพราะเราต้องคำนึงถึง 2 ฝ่ายเสมอ คือ คนทำกับคนรับประโยชน์ใช่ไหม อยากจะบอกว่า วันนี้บรรยากาศมันคนละบรรยากาศ เหมือนกับมาอีกโลกใบหนึ่ง เรามีโลกอยู่ 2 ใบเสมอ ไม่ว่าจะคน ไม่ว่าจะพื้นที่ ความแตกต่างความเหลื่อมล่ทำอย่างไรสิ่งที่เราพูดออกมานี้ ไปถึงเขาได้ ทำอย่างไรให้มันไม่มีขีดความสามารถที่จะใช้อย่างนี้ได้ ไม่อย่างนั้นเราดูอยู่ตรงนี้ เรามองว่ามันพร้อม มันดี มันสะดวก โดยผู้ที่มีความแตกต่างยังคงมีอยู่2 ส่วน เราต้องคำนึงถึงเป้าหมาย ว่ามี 2 ส่วนอย่างไร โดยใช้กรอบของรายได้ หรืออาชีพต่าง ๆ มาเป็นเป้าหมายที่ต้องการ แล้วเราก็มาดูสิดิจิทัล เราจะไปทำตรงไหน พูดง่าย ๆ คือ ผู้ที่มีรายได้เพียงพอกับคนที่มีรายได้น้อยบางส่วน กับการให้บริการ เพื่อให้เป็นการเพิ่มรายได้ อย่างเช่นที่เราทำคือการค้าขายออนไลน์ ในการรับรู้ข้อมูลข่าวสาร ผมก็เห็นว่าทำกันมาเยอะแยะแล้ว เรามาคำนึงดูสิครับ เราทำเพื่อธุรกิจ แน่นอนต้องทำ ส่วนที่ 2 เราจะทำเพื่อโลก เพื่อประชาชนของเราได้อย่างไร อันนี้เป็นสิ่งที่สำคัญที่สุด ต่อจากนี้ก็จะมีความเชื่อมโยง กระทรวงต่าง ๆ ที่ให้เราจะต้องเจริญเติบโตและแข็งแกร่งไปด้วยกัน ซึ่งนัเป็นคติพจน์ของเรา แล้วก็ของโลกใบนี้ เราจะไม่ทิ้งใครไว้ข้างหลัง เมื่อเรามีการพัฒนาด้านดิจิทัลไปเรื่อย ๆ ตามขั้นตอนเพราะมันใช้งบประมาณสูง ก่อน-หลัง ต้องไปพิจารณาให้มีดีนะครับ และผู้รับบริการตามไปทันไหม ผู้บริการจะจะมีขีดสามารถถึงหรือเปล่า อะไรที่ต้องให้บริการฟรี มันต้องคิดให้หมดน่ะ สอดคล้องกับวันนี้กับสวัสดิการ ผู้มีรายได้น้อย เราต้องและก็เพื่อนบ้านของเราด้วย ภัยคุกคามรูปแบบใหม่ ทั่วโลกให้ความสำคัญ มันก็คงให้ความสำคัญไม่น้อยกว่า สิทธิมนุษยชน ซึ่งโลกก็ต้องการ ไม่รบกวนผู้อื่น อย่างเดียวกันก็ไม่ควรใช้ในทางที่ผิดในเรื่องของการใช้ดิจิทัล หรือโซเชียล ที่มีในปัจจุบันนี้ ถึงแม้เราจะมี พรบ. คอมพิวเตอร์กำหนดชัดเจน แต่ว่าคำว่า ผิดกฎหมาย กับ สิทธิของบุคคล มันอยู๋เส้นเดียวกัน มันอยู่ที่วิธีการปฏิบัติซึ่งกันและกัน คนก็ไม่กระทำความผิด ทำแล้วเราก็ต้องยอมรับความผิด ไม่ใช่บอกว่า เขาทำเพราะไม่รู้ ไม่รู้ก็เลยไม่ต้องลงโทษ ไอ้คน อะไรล่ะ ไอ้คนรู้แต่ทำ ไอ้นั้นถูกรังแก ประเทศชาติมันก็หาความสงบสขเท่าที่ผมเจอผู้นำทุกประเทศเขาก็พูดเรื่องนี้ทั้งหมดเพราะฉะนั้น เราต้องบูรณาการร่วมกัน ยับยั้ง เหตุที่จะเกิดขึ้นให้ได้ ความปลอดภัยด้านไซเบอร์หรือการใช้ระบบดิจิทัลหรือเทคโนโลยี ในการ ก่อเหตุติดตาม เหล่านี้ มันจะเข้ามามากมาย หลากหลาย การหลอกหลวงในโซเชียลมิเดีย มันก็มีมาตลอด ฉะนั้นก็อยากไปให้ดูสิว่า ก่อนหน้านี้มันมากขึ้นและรัฐบาลนี้ก็ได้กระทำจริงจัง จนกระทั่งสามารถนำหลายคดี ฉ้อโกง หลอกลวงมาได้เป็นจำนวนมาก มาลงโทษ ในการรับมือกับภัยคุกคามที่เกิดขึ้นนี้ เราก็ถือเป็นโอกาสที่ดีที่ไทยนั้นจะได้เป็นประธาน แห่งเอเชียตะวันออกเฉียงใต้ เราต้องใช้โอกาสนี้ในการขับเคลื่อนดิจิทัลในภูมิภาคอาเซียน ในเรื่องของ และความร่วมมือไม่ว่าจะเป็นกลุ่มประเทศโน้น กลุ่มประเทศนี้ อะไรก็ตาม ประชาคมอะไรก็ตาม ทุกคนพูดถึงเกิดจากไซเบอร์ มันต้องมีอะไร ไม่ว่าจะมันจะมีดี มันจะมีทั้งดีและไม่ดี มีจุดวิกฤต และมีโอกาส มันอยู่ที่เราจะเลือกตรงจุดไหนแค่นั้นเอง ผมดูในอะไรสักอย่างหนึ่ง เขาบอกคนเรานี้มี ในตัว มันมีหมาป่าตัวหนึ่งใจดี กับ หมาป่าตัวหนึ่งมันดุร้าย ดุร้าย ขี้โกง เพราะฉะนั้นแล้วเราเลือกเอาสิเราจะเป็นตัวไหน ของเราตัวไหนของเรามันจะน่ากลัว ป้อนอาหารให้มันกินน่ะ ถ้าเราซื่อสัตย์ คนโกง ทำอะไรก็ตามหวังผลประโยชน์เพียงอย่างเดียว หมาป่าตัวร้าย มันก็จะมีน้ำหนักมากกว่าในตัวของตัวเอง ผมอ่านแล้ว ผมมีหมาป่ากี่ตัว หมาป่าใจดี กับหมาป่าใจร้าย มันไม่ใช่ใจดีใจร้ายหรอก มันต้องรักษากฏระเบียบ แล้วความจริงใจ ใครจะเห็น เรารู้ตัวของเราเองดีอยู่แล้ว เพราะฉะนั้นนะครับ การใช้ดิจิทัล มันมีทั้งประโญชน์ มันมีทั้งโทษ พูดช้ามันจะรู้สึกมันจะง่วงนะ มันเช้าเกินไป เพราะมาเช้า ในปี 2018 ไทยอันดับ 39 จาก 63 ประเทศ ก็ภูมิใจไป ขึ้นมา 2-3 ระดับ อันนี้ก็เป็นหลักการของโลก การจัดอันดับ แต่เราจะทำอย่างไร เราก็ต้องดึงคนอื่นขึ้นมาด้วย เราจะต้องพัฒนา เพราะเราอยู่ในโลกใบเดียวกัน ไม่ใช้ไปเบอร์ท้าย ๆ แล้วมันจะไปต่อกับเขาได้ไหม ผมอยากจะรู้ ในเมื่อเรามีลำดับที่เท่านี้ แล้วใกล้บที่ต้องค้าขาย เขาอยู่อันดับไหน เรามีอันดับสูงสุดเลย เขาเรียกว่าการค้า พหุภาคี ก็แย่ ถ้ามันไม่เท่ากัน มันก็ไม่ไปกับใคร อย่างนั้นขอให้พัฒนาการ ไปสู่ในเรื่องของการพัฒนาเศรษฐกิจเริ่มต้น Startup อะไรล่ะ การให้การรับรู้การเรียนรู้ การพรบ. ข่าวสาร ให้ข้อมูล สิ่งต่าง ๆ เหล่านี้ ในเรื่องของการเดินหน้าไปสู่การเป็น Smart City มันมี 2 กลุ่มเดิม จังหวัดเดิม มี 6 กิจกรรมหลัก ที่จะทำให้เป็นสมาร์ทซิตีที่ประชาชนสามารถจะเข้าไปร่วมลงทุน หรือลงทุนกันเอง ไม่ว่าจะ ไฟฟ้า ประปา โทรศัพท์ ไปลงทุน 6 อย่าง อะไรก็ได้ในเมืองนั้นก็ได้ เมืองใหม่ที่จะนะ มีการร่วมลงทุนกัน และสร้างเมืองขึ้นมาทั้งเมือง แล้วทุกอย่างดำเนินการโดยการบริหารเมืองขึ้นมาเองทั้งหมด โดยจะเป็นการพัฒนาเมืองใหม่ เมืองอัจฉริยะ ที่มีความทันสมัย สรุปว่าไอ้คนเมืองนี้ ไม่ต้องเดิน ไม่ต้องคุยกัน ไม่ต้องเจอหน้ากัน เพราะใช้ได้หมดเลย วันหน้าก็จะเหมือนโทรทัศน์หนังโทรทัศน์ มีนิ้ว ๆ เดียวเอาไว้จิ้มนี่ ขาก็ไม่มี กำลังกายน้อยลง เพราะฉะนั้นนี่ควรระมัดระวัง หลายคนก็ลายนิ้วมือหายแล้ว ไอ้พวกชอบเล่นเกมเยอะ ๆ น่ะ เห็นไหม อันนี้ผมพูดให้ทุกคนคิด คือผมอาจจะเป็นคนช่างคิด คิดน้อยบ้าง รู้บ้างไม่รู้บ้าง เพราะที่ท่านคิดมาทั้งหมดนี้ ที่ตั้งในห้องนี้ นอกห้องนี้ มาจากสมองคนทั้งสิ้น กว่าตัวคนหรอก เพียงแต่เอามาจัดระเบียบ ทุกอย่างให้มันเร็วขึ้น ปวดหัวเสียสมองอย่างให้ทุกอย่างมายึดครองโลกของเราไปทั้งหมด ใช้ได้ แต่อย่าถูกครอบครอง เพราะฉะนั้นคนเราต้องมีหลักการของเราในการดำรงชีวิตนะครับ พาณิชยกรรม การค้า การลงทุน การวิจัย การพัฒนา สิ่งสำคัญประการหนึ่งก็คือ การพัฒนาเสริมสร้าง สร้างอุปกรณ์ และสร้างประโยชน์ จากสิ่งที่รัฐบาลเราสร้างให้ จัดสรรให้ วันนี้เรามีการสร้างความรับรู้ให้กับชาวบ้าน 500,000 คน 1 ล้านคน จากเน็ตประชารัฐ ในแกนนำและให้ประโยชน์ เทคโนโลยี ตั้งแต่นโยบาล จังหัว อำเถอหมู่บ้าน ปัจจุบันร่วมกิจกรรม 184 หมู่บ้าน เรามีเท่าไรล่ะ 6 หมื่น 9 พัน กว่าหมู่บ้าน ยังเหลืออีกเยอะนะ ค่อย ๆ ทำให้มันครบ ค่อยขยายไปให้เร็วที่สุดนะครับ เดี๋ยวเด็กเยาวชนรุ่นใหม่นั้นใช้อย่าง ติดตามความก้าวหน้าทางอินเทอร์เน็ต และก็นำไปบรรจุในหลักสูตรการเรียนการสอน แบบทางเลือกของ หลักเกณฑ์ หลักการ กฎหมาย ไม่รู้กฎหมาย ไม่รู้ว่ามีความผิดอะไรตรงไหน ชอบอ้างแบบนี้ตลอด ตัวเองก็รู้อยู่ว่าทำอะไรผิดอะไรถูก การสร้างความเสมอภาคไม่ต้องพูดแล้วตรงนี้ ไม่ต้องพูดแล้ว วันหน้าไม่ต้อง ใช้ดิจิทัลมาเสริม นายกไ่ต้องพูมันต้องพูด นายกมายืนเฉย ๆ แล้วก็มีแป๊บ ๆ ออกไปข้างนอก 2 วันนี้ พูดเช้าถึงหกโมงเย็น มันศุกร์ที่แล้วก็พูดอีก พูดทุกวันน่ะ แต่อยากให้ทุกคนจับสาระที่นายกพูดให้ได้ อยากให้ประเทศไทยเป็นอย่างรไอยากให้เพื่อบ้างเราเป็นอย่างไร อยากให้ทุกคนเป็นอย่างไร เราทุกคนต้องเราเป็นเพื่อนกัน เราเป็นมนุษยชาติอยู่โลกใบเดียวกัน ไม่ว่าจะประเทศไหน อากาศก็อากาศเดียวกัน เชื่อมต่อด้วยทะเลมหาสมุทร ผืนน้ำอากาศ ทั้งหมดมันคือโลกใบเดียวกั้นเพราะฉะนั้นเราเก่งประเทศเดียว มันก็ความขัดแย้งมันก็สูงขึ้น จะเป็นส่วนที่ลดความเหลื่อมล้ำระหว่างโลก ระหว่างเรา ระหว่างครอบครัว ระหว่างคนไม่มีสตาวค์จะทำอย่างไรให้เขาเข้าถึงได้ฝากทุกคนช่วยกันคิดกันต่อไปด้วย ภาคประชาชน ภาคประชาสังคม ที่เรียกว่าประชารัฐนะครับ ช่วยกันทำต่อไป ผมขอแรงดีอีกครั้งนะครับ ที่มาร่วมงานวันนี้ ผมขอเปิดงาน BigBang 2018 ณ บัดนี้ครับ ขอบคุณครับ</w:t>
      </w:r>
    </w:p>
    <w:p>
      <w:pPr>
        <w:pStyle w:val="BodyText"/>
      </w:pPr>
      <w:r>
        <w:t xml:space="preserve">[เสียงปรบมือ]</w:t>
      </w:r>
    </w:p>
    <w:p>
      <w:pPr>
        <w:pStyle w:val="BodyText"/>
      </w:pPr>
      <w:r>
        <w:t xml:space="preserve">[เสียงดนตรี]</w:t>
      </w:r>
    </w:p>
    <w:p>
      <w:pPr>
        <w:pStyle w:val="BodyText"/>
      </w:pPr>
      <w:r>
        <w:t xml:space="preserve">(พิธีกร) ในลำดับนี้ ขอเชิญท่านนายกรัฐมนตรีอยู่ต่อกับเราบนเวที เพื่อทำพิธีเปิดบนเวทีครับ ท่านรัฐมนตรีว่าการกระทรวงดิจิทับ การกระทรวงว่าการกระทรวงคมนาคม ท่านรัฐมนตรีว่าการกระทรวงแรงงาน ประธาน กสทช. และท่านเลขาธิการนายกรัฐมนตรีครับ และผมจะขออนุญาตทำการนับถอยหลัง เพื่อเปิดงานในวันนี้อย่างเป็นทางการครับ และเมื่อทุกท่านพร้อมแล้วนะครับ ผมขอทำการเปิด ดิจิทัลไทยแลนด์บิกแบงค์ 2018 4 3 2 1 เชิญครับ</w:t>
      </w:r>
    </w:p>
    <w:p>
      <w:pPr>
        <w:pStyle w:val="BodyText"/>
      </w:pPr>
      <w:r>
        <w:t xml:space="preserve">[เสียงดนตรี] และนี่ก็คือการเปิดตัวอย่างเป็นอย่างเป็ฯทางการนะครับ ภายใต้แนวคิด Thailnad Bigdaประเทศเปลี่ยนครับ ผมของเสียงปรบมในลำดับต่อไปนะครับ ท่านนายกรัฐมนตรีและคณะยังอยู่บนเวทีการถ่ายภาพอีก 2 ชุดครับ</w:t>
      </w:r>
    </w:p>
    <w:p>
      <w:pPr>
        <w:pStyle w:val="BodyText"/>
      </w:pPr>
      <w:r>
        <w:t xml:space="preserve">[ภาษาต่างประเทศ]</w:t>
      </w:r>
    </w:p>
    <w:p>
      <w:pPr>
        <w:pStyle w:val="BodyText"/>
      </w:pPr>
      <w:r>
        <w:t xml:space="preserve">[เสียงดนตรี]</w:t>
      </w:r>
    </w:p>
    <w:p>
      <w:pPr>
        <w:pStyle w:val="BodyText"/>
      </w:pPr>
      <w:r>
        <w:t xml:space="preserve">[ภาษาต่างประเทศ]</w:t>
      </w:r>
    </w:p>
    <w:p>
      <w:pPr>
        <w:pStyle w:val="BodyText"/>
      </w:pPr>
      <w:r>
        <w:t xml:space="preserve">[เสียงดนตรี]</w:t>
      </w:r>
    </w:p>
    <w:p>
      <w:pPr>
        <w:pStyle w:val="BodyText"/>
      </w:pPr>
      <w:r>
        <w:t xml:space="preserve">(พิธีกร) เอาล่ะครับ ขอพระคุณนะครับ ท่านนายกรัฐมนตรี และขอเชิญท่านนายกรัฐมนตรีอยู่ต่อกับเรา และสำหรับภาพต่อไปนะครับ ผมขอเรียน ร่วมถายภาพบนเวทีครับ ขอกราบเรียนเชิญครับ</w:t>
      </w:r>
    </w:p>
    <w:p>
      <w:pPr>
        <w:pStyle w:val="BodyText"/>
      </w:pPr>
      <w:r>
        <w:t xml:space="preserve">[เสียงดนตรี] และในขณะนี้นะครับ ทางคณะผู้บริหารการจัดงานกำลังขึ้นบนเวทีเพื่อร่วมถ่ายภาพเป็นที่ระลึกนะครับ พิธีเปิดของเราในวันนี้ครับ</w:t>
      </w:r>
    </w:p>
    <w:p>
      <w:pPr>
        <w:pStyle w:val="BodyText"/>
      </w:pPr>
      <w:r>
        <w:t xml:space="preserve">[เสียงดนตรี]</w:t>
      </w:r>
    </w:p>
    <w:p>
      <w:pPr>
        <w:pStyle w:val="BodyText"/>
      </w:pPr>
      <w:r>
        <w:t xml:space="preserve">(พิธีกร) และแน่นอนครับ สำหรับการจัดงาน Digital Thailand BigBang 2018 ตั้งแต่วันนี้ ถึงวันที่ 23 กันยายน นี้นะครับ</w:t>
      </w:r>
    </w:p>
    <w:p>
      <w:pPr>
        <w:pStyle w:val="BodyText"/>
      </w:pPr>
      <w:r>
        <w:t xml:space="preserve">[เสียงดนตรี]</w:t>
      </w:r>
    </w:p>
    <w:p>
      <w:pPr>
        <w:pStyle w:val="BodyText"/>
      </w:pPr>
      <w:r>
        <w:t xml:space="preserve">(พิธีกร) โดยหลังจาากกิจกรรมพิธีเปิดในครั้งนี้นะครับ ยังคงมีกิจกรรมอื่นบนเวทีนี้ ติดตามกันได้ครับ</w:t>
      </w:r>
    </w:p>
    <w:p>
      <w:pPr>
        <w:pStyle w:val="BodyText"/>
      </w:pPr>
      <w:r>
        <w:t xml:space="preserve">[เสียงดนตรี] เอาล่ะครับ ขอกราบขอบพระคุณนะครับ กราบขอบพระคุณ ท่านนายกรัฐมนตรี ขอบพระคุณทุกท่านบนเวทีด้วยครับ กราบขอบพระคุณครับ สำหรับงานวันนี้ดำนเนินมาถึงช่วงสุดท้ายแล้วนะครับ อย่างที่กล่าวไปก่อนหน้านี้นะครับ ยังจัดต่อเนื่องไปทั้งวัน ในนามของผู้จัดงาน ต้องขอขอบคุณสื่อที่ให้เกียรติมาร่วมงานวันนี้ครับ เกี่ยวกับงานดี ๆ ของเราในครัง้นี้นะครับ อีกสักครู่นะครับ ขอกราบเรียนเชิญ ท่านนายกรัฐมนตรี ของงาน Digital Thailand BigBang 2018 ครับ ขอขอบพระคุณนะครับ กสทช. และ NECTEC บริการล่ามภาษามือทางไกล ถ่ายทอดจา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ถอดความเสียง Digital Thailand Big Bang 2018</dc:title>
  <dc:creator/>
  <cp:keywords/>
  <dcterms:created xsi:type="dcterms:W3CDTF">2021-03-23T08:36:40Z</dcterms:created>
  <dcterms:modified xsi:type="dcterms:W3CDTF">2021-03-23T08: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กันยายน 2562 เวลา 08.55 น.</vt:lpwstr>
  </property>
  <property fmtid="{D5CDD505-2E9C-101B-9397-08002B2CF9AE}" pid="3" name="subtitle">
    <vt:lpwstr/>
  </property>
</Properties>
</file>